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sia rafiq</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s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fiq</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30 Lincoln Avenue, Morton Grove, IL, USA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s49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34117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s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yyoub</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anah</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9/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